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2CA9B9" w14:textId="2D5A84D5" w:rsidR="00015610" w:rsidRPr="00BB49BC" w:rsidRDefault="008663CE" w:rsidP="00015610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A6B52D" wp14:editId="586CD88E">
                <wp:simplePos x="0" y="0"/>
                <wp:positionH relativeFrom="column">
                  <wp:posOffset>4425696</wp:posOffset>
                </wp:positionH>
                <wp:positionV relativeFrom="paragraph">
                  <wp:posOffset>-702259</wp:posOffset>
                </wp:positionV>
                <wp:extent cx="2242268" cy="285293"/>
                <wp:effectExtent l="0" t="0" r="24765" b="1968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2268" cy="2852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02F2FC" w14:textId="670B2528" w:rsidR="008663CE" w:rsidRPr="0030428E" w:rsidRDefault="0030428E" w:rsidP="0030428E">
                            <w:pPr>
                              <w:spacing w:after="240"/>
                              <w:jc w:val="center"/>
                              <w:rPr>
                                <w:b/>
                              </w:rPr>
                            </w:pPr>
                            <w:r w:rsidRPr="0030428E">
                              <w:rPr>
                                <w:b/>
                              </w:rPr>
                              <w:t>Solution</w:t>
                            </w:r>
                          </w:p>
                          <w:p w14:paraId="6DC32B0E" w14:textId="05A4F376" w:rsidR="008663CE" w:rsidRPr="0030428E" w:rsidRDefault="008663CE" w:rsidP="0030428E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A6B52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48.5pt;margin-top:-55.3pt;width:176.55pt;height:22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" fillcolor="white [3201]" strokeweight=".5pt">
                <v:textbox>
                  <w:txbxContent>
                    <w:p w14:paraId="1702F2FC" w14:textId="670B2528" w:rsidR="008663CE" w:rsidRPr="0030428E" w:rsidRDefault="0030428E" w:rsidP="0030428E">
                      <w:pPr>
                        <w:spacing w:after="240"/>
                        <w:jc w:val="center"/>
                        <w:rPr>
                          <w:b/>
                        </w:rPr>
                      </w:pPr>
                      <w:r w:rsidRPr="0030428E">
                        <w:rPr>
                          <w:b/>
                        </w:rPr>
                        <w:t>Solution</w:t>
                      </w:r>
                    </w:p>
                    <w:p w14:paraId="6DC32B0E" w14:textId="05A4F376" w:rsidR="008663CE" w:rsidRPr="0030428E" w:rsidRDefault="008663CE" w:rsidP="0030428E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15610">
        <w:rPr>
          <w:b/>
          <w:noProof/>
          <w:u w:val="single"/>
        </w:rPr>
        <w:drawing>
          <wp:anchor distT="0" distB="0" distL="114300" distR="114300" simplePos="0" relativeHeight="251661312" behindDoc="0" locked="0" layoutInCell="1" allowOverlap="1" wp14:anchorId="19E7C354" wp14:editId="6B3D2470">
            <wp:simplePos x="0" y="0"/>
            <wp:positionH relativeFrom="column">
              <wp:posOffset>180975</wp:posOffset>
            </wp:positionH>
            <wp:positionV relativeFrom="paragraph">
              <wp:posOffset>90170</wp:posOffset>
            </wp:positionV>
            <wp:extent cx="657225" cy="723900"/>
            <wp:effectExtent l="19050" t="0" r="9525" b="0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15610">
        <w:rPr>
          <w:rFonts w:ascii="Calibri" w:hAnsi="Calibri" w:cs="Calibri"/>
          <w:b/>
          <w:sz w:val="32"/>
          <w:szCs w:val="36"/>
        </w:rPr>
        <w:t>Bahria University, Lahore</w:t>
      </w:r>
      <w:r w:rsidR="00015610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677D74D" w14:textId="77777777" w:rsidR="00015610" w:rsidRDefault="00015610" w:rsidP="0001561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of </w:t>
      </w:r>
      <w:r>
        <w:rPr>
          <w:rFonts w:ascii="Calibri" w:hAnsi="Calibri" w:cs="Calibri"/>
          <w:sz w:val="32"/>
          <w:szCs w:val="36"/>
        </w:rPr>
        <w:t>Computer Science</w:t>
      </w:r>
    </w:p>
    <w:p w14:paraId="4E8B8E8C" w14:textId="3E373389" w:rsidR="00015610" w:rsidRPr="007A175F" w:rsidRDefault="00015610" w:rsidP="00015610">
      <w:pPr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>
        <w:rPr>
          <w:rFonts w:ascii="Calibri" w:hAnsi="Calibri" w:cs="Calibri"/>
          <w:b/>
          <w:bCs/>
          <w:sz w:val="28"/>
          <w:szCs w:val="28"/>
          <w:u w:val="single"/>
        </w:rPr>
        <w:t>Quiz 01</w:t>
      </w:r>
    </w:p>
    <w:p w14:paraId="5AE86813" w14:textId="43A28C8C" w:rsidR="00015610" w:rsidRDefault="00015610" w:rsidP="00015610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S</w:t>
      </w:r>
      <w:r w:rsidR="00CD3E86">
        <w:rPr>
          <w:rFonts w:ascii="Calibri" w:hAnsi="Calibri" w:cs="Calibri"/>
          <w:b/>
        </w:rPr>
        <w:t>pring</w:t>
      </w:r>
      <w:r>
        <w:rPr>
          <w:rFonts w:ascii="Calibri" w:hAnsi="Calibri" w:cs="Calibri"/>
          <w:b/>
        </w:rPr>
        <w:t xml:space="preserve"> 202</w:t>
      </w:r>
      <w:r w:rsidR="00CD3E86">
        <w:rPr>
          <w:rFonts w:ascii="Calibri" w:hAnsi="Calibri" w:cs="Calibri"/>
          <w:b/>
        </w:rPr>
        <w:t>3</w:t>
      </w:r>
      <w:r w:rsidRPr="00BB49BC">
        <w:rPr>
          <w:rFonts w:ascii="Calibri" w:hAnsi="Calibri" w:cs="Calibri"/>
          <w:b/>
        </w:rPr>
        <w:t>)</w:t>
      </w:r>
    </w:p>
    <w:p w14:paraId="20ED8B3A" w14:textId="77777777" w:rsidR="00015610" w:rsidRDefault="00015610" w:rsidP="00015610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9866" w:type="dxa"/>
        <w:tblLook w:val="04A0" w:firstRow="1" w:lastRow="0" w:firstColumn="1" w:lastColumn="0" w:noHBand="0" w:noVBand="1"/>
      </w:tblPr>
      <w:tblGrid>
        <w:gridCol w:w="1904"/>
        <w:gridCol w:w="3102"/>
        <w:gridCol w:w="523"/>
        <w:gridCol w:w="4337"/>
      </w:tblGrid>
      <w:tr w:rsidR="00015610" w:rsidRPr="009B007B" w14:paraId="47910AFE" w14:textId="77777777" w:rsidTr="00015610">
        <w:trPr>
          <w:trHeight w:val="351"/>
        </w:trPr>
        <w:tc>
          <w:tcPr>
            <w:tcW w:w="1904" w:type="dxa"/>
            <w:vAlign w:val="bottom"/>
          </w:tcPr>
          <w:p w14:paraId="5403003E" w14:textId="77777777" w:rsidR="00015610" w:rsidRPr="009B007B" w:rsidRDefault="00015610" w:rsidP="00D8070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3625" w:type="dxa"/>
            <w:gridSpan w:val="2"/>
            <w:vAlign w:val="bottom"/>
          </w:tcPr>
          <w:p w14:paraId="122D3201" w14:textId="5D47F92C" w:rsidR="00015610" w:rsidRPr="009B007B" w:rsidRDefault="00015610" w:rsidP="00D8070E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 </w:t>
            </w:r>
          </w:p>
        </w:tc>
        <w:tc>
          <w:tcPr>
            <w:tcW w:w="4337" w:type="dxa"/>
            <w:vAlign w:val="bottom"/>
          </w:tcPr>
          <w:p w14:paraId="6AE3FDEB" w14:textId="1A7AD381" w:rsidR="00015610" w:rsidRPr="009B007B" w:rsidRDefault="00015610" w:rsidP="00CD3E8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 </w:t>
            </w:r>
            <w:r w:rsidRPr="009B007B">
              <w:rPr>
                <w:rFonts w:ascii="Calibri" w:hAnsi="Calibri" w:cs="Calibri"/>
              </w:rPr>
              <w:t xml:space="preserve">Date: </w:t>
            </w:r>
            <w:r w:rsidR="00CD3E86">
              <w:rPr>
                <w:rFonts w:ascii="Calibri" w:hAnsi="Calibri" w:cs="Calibri"/>
                <w:b/>
              </w:rPr>
              <w:t>23</w:t>
            </w:r>
            <w:r w:rsidRPr="003B5966">
              <w:rPr>
                <w:rFonts w:ascii="Calibri" w:hAnsi="Calibri" w:cs="Calibri"/>
                <w:b/>
              </w:rPr>
              <w:t>-</w:t>
            </w:r>
            <w:r w:rsidR="00CD3E86">
              <w:rPr>
                <w:rFonts w:ascii="Calibri" w:hAnsi="Calibri" w:cs="Calibri"/>
                <w:b/>
              </w:rPr>
              <w:t>Feburary</w:t>
            </w:r>
            <w:r w:rsidRPr="003B5966">
              <w:rPr>
                <w:rFonts w:ascii="Calibri" w:hAnsi="Calibri" w:cs="Calibri"/>
                <w:b/>
              </w:rPr>
              <w:t>-202</w:t>
            </w:r>
            <w:r w:rsidR="00CD3E86">
              <w:rPr>
                <w:rFonts w:ascii="Calibri" w:hAnsi="Calibri" w:cs="Calibri"/>
                <w:b/>
              </w:rPr>
              <w:t>3</w:t>
            </w:r>
          </w:p>
        </w:tc>
      </w:tr>
      <w:tr w:rsidR="00015610" w:rsidRPr="009B007B" w14:paraId="242511A5" w14:textId="77777777" w:rsidTr="00015610">
        <w:trPr>
          <w:trHeight w:val="74"/>
        </w:trPr>
        <w:tc>
          <w:tcPr>
            <w:tcW w:w="1904" w:type="dxa"/>
            <w:vAlign w:val="center"/>
          </w:tcPr>
          <w:p w14:paraId="225F9E66" w14:textId="77777777" w:rsidR="00015610" w:rsidRPr="009B007B" w:rsidRDefault="00015610" w:rsidP="00D8070E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3102" w:type="dxa"/>
            <w:vAlign w:val="center"/>
          </w:tcPr>
          <w:p w14:paraId="494C66A7" w14:textId="6AFFD4F5" w:rsidR="00015610" w:rsidRPr="009B007B" w:rsidRDefault="00015610" w:rsidP="00D8070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C-211</w:t>
            </w:r>
          </w:p>
        </w:tc>
        <w:tc>
          <w:tcPr>
            <w:tcW w:w="4860" w:type="dxa"/>
            <w:gridSpan w:val="2"/>
            <w:vAlign w:val="center"/>
          </w:tcPr>
          <w:p w14:paraId="130AE5F8" w14:textId="4859FD28" w:rsidR="00015610" w:rsidRPr="009B007B" w:rsidRDefault="00015610" w:rsidP="00D8070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           </w:t>
            </w:r>
            <w:r w:rsidRPr="009B007B">
              <w:rPr>
                <w:rFonts w:ascii="Calibri" w:hAnsi="Calibri" w:cs="Calibri"/>
              </w:rPr>
              <w:t>Max Marks:</w:t>
            </w:r>
            <w:r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  <w:b/>
                <w:bCs/>
              </w:rPr>
              <w:t>10</w:t>
            </w:r>
          </w:p>
        </w:tc>
      </w:tr>
      <w:tr w:rsidR="00015610" w:rsidRPr="009B007B" w14:paraId="66747018" w14:textId="77777777" w:rsidTr="00015610">
        <w:trPr>
          <w:trHeight w:val="360"/>
        </w:trPr>
        <w:tc>
          <w:tcPr>
            <w:tcW w:w="1904" w:type="dxa"/>
            <w:vAlign w:val="center"/>
          </w:tcPr>
          <w:p w14:paraId="3D22A369" w14:textId="77777777" w:rsidR="00015610" w:rsidRPr="009B007B" w:rsidRDefault="00015610" w:rsidP="00D8070E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3102" w:type="dxa"/>
            <w:vAlign w:val="center"/>
          </w:tcPr>
          <w:p w14:paraId="74E3BD05" w14:textId="77777777" w:rsidR="00015610" w:rsidRPr="009B007B" w:rsidRDefault="00015610" w:rsidP="00D8070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s. Zupash Awais</w:t>
            </w:r>
          </w:p>
        </w:tc>
        <w:tc>
          <w:tcPr>
            <w:tcW w:w="4860" w:type="dxa"/>
            <w:gridSpan w:val="2"/>
          </w:tcPr>
          <w:p w14:paraId="5FD76CC3" w14:textId="6E23B7E2" w:rsidR="00015610" w:rsidRPr="009D7249" w:rsidRDefault="00015610" w:rsidP="00D8070E">
            <w:pPr>
              <w:ind w:left="-530"/>
              <w:rPr>
                <w:rFonts w:ascii="Calibri" w:hAnsi="Calibri" w:cs="Calibri"/>
                <w:b/>
                <w:bCs/>
                <w:color w:val="FF0000"/>
                <w:u w:val="single"/>
              </w:rPr>
            </w:pPr>
            <w:r>
              <w:rPr>
                <w:rFonts w:ascii="Calibri" w:hAnsi="Calibri" w:cs="Calibri"/>
                <w:b/>
                <w:bCs/>
                <w:color w:val="FF0000"/>
                <w:u w:val="single"/>
              </w:rPr>
              <w:t xml:space="preserve">        </w:t>
            </w:r>
            <w:r w:rsidRPr="007954FE">
              <w:rPr>
                <w:rFonts w:ascii="Calibri" w:hAnsi="Calibri" w:cs="Calibri"/>
                <w:b/>
                <w:bCs/>
                <w:color w:val="FF0000"/>
              </w:rPr>
              <w:t xml:space="preserve">       </w:t>
            </w:r>
          </w:p>
        </w:tc>
      </w:tr>
    </w:tbl>
    <w:p w14:paraId="1BFD4135" w14:textId="77777777" w:rsidR="00015610" w:rsidRDefault="00015610" w:rsidP="00015610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9264" behindDoc="0" locked="0" layoutInCell="1" allowOverlap="1" wp14:anchorId="23ABBC00" wp14:editId="41006BA5">
                <wp:simplePos x="0" y="0"/>
                <wp:positionH relativeFrom="column">
                  <wp:posOffset>0</wp:posOffset>
                </wp:positionH>
                <wp:positionV relativeFrom="paragraph">
                  <wp:posOffset>69491</wp:posOffset>
                </wp:positionV>
                <wp:extent cx="5939155" cy="0"/>
                <wp:effectExtent l="0" t="19050" r="4254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915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0FC9B6B2" id="Line 32" o:spid="_x0000_s1026" style="position:absolute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5pt" to="467.6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" strokeweight="4.5pt">
                <v:stroke linestyle="thinThick"/>
              </v:line>
            </w:pict>
          </mc:Fallback>
        </mc:AlternateConten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46"/>
        <w:gridCol w:w="8504"/>
      </w:tblGrid>
      <w:tr w:rsidR="00C039B1" w14:paraId="5D4C2E2E" w14:textId="697646FC" w:rsidTr="00D81362">
        <w:trPr>
          <w:trHeight w:val="290"/>
        </w:trPr>
        <w:tc>
          <w:tcPr>
            <w:tcW w:w="9350" w:type="dxa"/>
            <w:gridSpan w:val="2"/>
          </w:tcPr>
          <w:p w14:paraId="798E0EFB" w14:textId="721CD8AF" w:rsidR="00C039B1" w:rsidRPr="00216E2C" w:rsidRDefault="00C039B1" w:rsidP="006B35F9">
            <w:pPr>
              <w:rPr>
                <w:b/>
              </w:rPr>
            </w:pPr>
            <w:r w:rsidRPr="00216E2C">
              <w:rPr>
                <w:b/>
              </w:rPr>
              <w:t>CLO</w:t>
            </w:r>
            <w:r>
              <w:rPr>
                <w:b/>
              </w:rPr>
              <w:t>s</w:t>
            </w:r>
          </w:p>
        </w:tc>
      </w:tr>
      <w:tr w:rsidR="00C039B1" w:rsidRPr="00C039B1" w14:paraId="3735FD89" w14:textId="59E1A06E" w:rsidTr="00C039B1">
        <w:trPr>
          <w:trHeight w:val="290"/>
        </w:trPr>
        <w:tc>
          <w:tcPr>
            <w:tcW w:w="846" w:type="dxa"/>
          </w:tcPr>
          <w:p w14:paraId="2FFA7A63" w14:textId="68A003F1" w:rsidR="00C039B1" w:rsidRPr="00C039B1" w:rsidRDefault="00C039B1" w:rsidP="00C039B1">
            <w:r w:rsidRPr="00C039B1">
              <w:rPr>
                <w:rFonts w:ascii="Calibri" w:hAnsi="Calibri" w:cs="Calibri"/>
                <w:color w:val="000000"/>
                <w:sz w:val="22"/>
                <w:szCs w:val="22"/>
              </w:rPr>
              <w:t>CLO1</w:t>
            </w:r>
          </w:p>
        </w:tc>
        <w:tc>
          <w:tcPr>
            <w:tcW w:w="8504" w:type="dxa"/>
          </w:tcPr>
          <w:p w14:paraId="3FD46F82" w14:textId="58B03B09" w:rsidR="00C039B1" w:rsidRPr="00C039B1" w:rsidRDefault="00C039B1" w:rsidP="00C039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039B1">
              <w:rPr>
                <w:rFonts w:ascii="Calibri" w:hAnsi="Calibri" w:cs="Calibri"/>
                <w:color w:val="000000"/>
                <w:sz w:val="22"/>
                <w:szCs w:val="22"/>
              </w:rPr>
              <w:t>Explain and compare different data structures and their applications</w:t>
            </w:r>
          </w:p>
        </w:tc>
      </w:tr>
      <w:tr w:rsidR="00C039B1" w14:paraId="04705912" w14:textId="53C69602" w:rsidTr="00C039B1">
        <w:trPr>
          <w:trHeight w:val="274"/>
        </w:trPr>
        <w:tc>
          <w:tcPr>
            <w:tcW w:w="846" w:type="dxa"/>
          </w:tcPr>
          <w:p w14:paraId="5F9579D9" w14:textId="5DC43234" w:rsidR="00C039B1" w:rsidRDefault="00C039B1" w:rsidP="00C039B1">
            <w:r>
              <w:rPr>
                <w:rFonts w:ascii="Calibri" w:hAnsi="Calibri" w:cs="Calibri"/>
                <w:color w:val="000000"/>
                <w:sz w:val="22"/>
                <w:szCs w:val="22"/>
              </w:rPr>
              <w:t>CLO2</w:t>
            </w:r>
          </w:p>
        </w:tc>
        <w:tc>
          <w:tcPr>
            <w:tcW w:w="8504" w:type="dxa"/>
          </w:tcPr>
          <w:p w14:paraId="0475A505" w14:textId="7BD5AB2C" w:rsidR="00C039B1" w:rsidRDefault="00C039B1" w:rsidP="00C039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ly appropriate data structures according to the given scenarios and application domain</w:t>
            </w:r>
          </w:p>
        </w:tc>
      </w:tr>
      <w:tr w:rsidR="00C039B1" w14:paraId="21F7CC90" w14:textId="30485F93" w:rsidTr="00C039B1">
        <w:trPr>
          <w:trHeight w:val="290"/>
        </w:trPr>
        <w:tc>
          <w:tcPr>
            <w:tcW w:w="846" w:type="dxa"/>
          </w:tcPr>
          <w:p w14:paraId="0CEE030D" w14:textId="4AC6E62F" w:rsidR="00C039B1" w:rsidRDefault="00C039B1" w:rsidP="00C039B1">
            <w:r>
              <w:rPr>
                <w:rFonts w:ascii="Calibri" w:hAnsi="Calibri" w:cs="Calibri"/>
                <w:color w:val="000000"/>
                <w:sz w:val="22"/>
                <w:szCs w:val="22"/>
              </w:rPr>
              <w:t>CLO3</w:t>
            </w:r>
          </w:p>
        </w:tc>
        <w:tc>
          <w:tcPr>
            <w:tcW w:w="8504" w:type="dxa"/>
          </w:tcPr>
          <w:p w14:paraId="63874B10" w14:textId="4F14AE32" w:rsidR="00C039B1" w:rsidRDefault="00C039B1" w:rsidP="00C039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nalyze time complexity of different algorithms</w:t>
            </w:r>
          </w:p>
        </w:tc>
      </w:tr>
      <w:tr w:rsidR="00C039B1" w14:paraId="04F8FF2B" w14:textId="58579BA6" w:rsidTr="00C039B1">
        <w:trPr>
          <w:trHeight w:val="274"/>
        </w:trPr>
        <w:tc>
          <w:tcPr>
            <w:tcW w:w="846" w:type="dxa"/>
          </w:tcPr>
          <w:p w14:paraId="5E768C80" w14:textId="4B796520" w:rsidR="00C039B1" w:rsidRDefault="00C039B1" w:rsidP="00C039B1">
            <w:r>
              <w:rPr>
                <w:rFonts w:ascii="Calibri" w:hAnsi="Calibri" w:cs="Calibri"/>
                <w:color w:val="000000"/>
                <w:sz w:val="22"/>
                <w:szCs w:val="22"/>
              </w:rPr>
              <w:t>CLO4</w:t>
            </w:r>
          </w:p>
        </w:tc>
        <w:tc>
          <w:tcPr>
            <w:tcW w:w="8504" w:type="dxa"/>
          </w:tcPr>
          <w:p w14:paraId="33FB0C4B" w14:textId="676B8DB4" w:rsidR="00C039B1" w:rsidRDefault="00C039B1" w:rsidP="00C039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sign efficient algorithm(s) to solve real world problems</w:t>
            </w:r>
          </w:p>
        </w:tc>
      </w:tr>
    </w:tbl>
    <w:p w14:paraId="1D798386" w14:textId="206575FA" w:rsidR="00015610" w:rsidRPr="00015610" w:rsidRDefault="00015610" w:rsidP="009E2F7B">
      <w:pPr>
        <w:pBdr>
          <w:bottom w:val="single" w:sz="18" w:space="1" w:color="auto"/>
        </w:pBdr>
        <w:rPr>
          <w:b/>
          <w:bCs/>
        </w:rPr>
      </w:pPr>
      <w:r w:rsidRPr="00015610">
        <w:rPr>
          <w:b/>
          <w:bCs/>
        </w:rPr>
        <w:t xml:space="preserve">Question 01: </w:t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  <w:t xml:space="preserve">                 [0</w:t>
      </w:r>
      <w:r w:rsidR="00C039B1">
        <w:rPr>
          <w:b/>
          <w:bCs/>
        </w:rPr>
        <w:t>2</w:t>
      </w:r>
      <w:r>
        <w:rPr>
          <w:b/>
          <w:bCs/>
        </w:rPr>
        <w:t>]</w:t>
      </w:r>
    </w:p>
    <w:p w14:paraId="250014C0" w14:textId="1E997FF5" w:rsidR="00015610" w:rsidRDefault="00015610">
      <w:r>
        <w:t>Predict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02"/>
        <w:gridCol w:w="3160"/>
      </w:tblGrid>
      <w:tr w:rsidR="001D7691" w:rsidRPr="00015610" w14:paraId="10B68B5A" w14:textId="77777777" w:rsidTr="001D7691">
        <w:tc>
          <w:tcPr>
            <w:tcW w:w="988" w:type="dxa"/>
          </w:tcPr>
          <w:p w14:paraId="00B2B7D2" w14:textId="27B3D1D8" w:rsidR="001D7691" w:rsidRPr="00015610" w:rsidRDefault="001D7691" w:rsidP="001D769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r.No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5202" w:type="dxa"/>
          </w:tcPr>
          <w:p w14:paraId="4EF6E8A1" w14:textId="00004291" w:rsidR="001D7691" w:rsidRPr="00015610" w:rsidRDefault="001D7691" w:rsidP="001D7691">
            <w:pPr>
              <w:rPr>
                <w:b/>
                <w:bCs/>
              </w:rPr>
            </w:pPr>
            <w:r w:rsidRPr="00015610">
              <w:rPr>
                <w:b/>
                <w:bCs/>
              </w:rPr>
              <w:t>Code</w:t>
            </w:r>
          </w:p>
        </w:tc>
        <w:tc>
          <w:tcPr>
            <w:tcW w:w="3160" w:type="dxa"/>
          </w:tcPr>
          <w:p w14:paraId="6342B214" w14:textId="7B92EF65" w:rsidR="001D7691" w:rsidRPr="00015610" w:rsidRDefault="001D7691" w:rsidP="001D7691">
            <w:pPr>
              <w:rPr>
                <w:b/>
                <w:bCs/>
              </w:rPr>
            </w:pPr>
            <w:r w:rsidRPr="00015610">
              <w:rPr>
                <w:b/>
                <w:bCs/>
              </w:rPr>
              <w:t>Output</w:t>
            </w:r>
          </w:p>
        </w:tc>
      </w:tr>
      <w:tr w:rsidR="001D7691" w14:paraId="1473FE60" w14:textId="77777777" w:rsidTr="008663CE">
        <w:trPr>
          <w:trHeight w:val="4399"/>
        </w:trPr>
        <w:tc>
          <w:tcPr>
            <w:tcW w:w="988" w:type="dxa"/>
          </w:tcPr>
          <w:p w14:paraId="4D45F053" w14:textId="383694D5" w:rsidR="001D7691" w:rsidRPr="009075BA" w:rsidRDefault="00CD3E86" w:rsidP="001D7691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FF"/>
                <w:sz w:val="19"/>
                <w:szCs w:val="19"/>
              </w:rPr>
            </w:pPr>
            <w:r>
              <w:t>1</w:t>
            </w:r>
            <w:r w:rsidR="009075BA" w:rsidRPr="009075BA">
              <w:t>.</w:t>
            </w:r>
          </w:p>
        </w:tc>
        <w:tc>
          <w:tcPr>
            <w:tcW w:w="5202" w:type="dxa"/>
          </w:tcPr>
          <w:p w14:paraId="66D5EC28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add(</w:t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* 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, </w:t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* 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y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)</w:t>
            </w:r>
          </w:p>
          <w:p w14:paraId="37D1AD66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{</w:t>
            </w:r>
          </w:p>
          <w:p w14:paraId="01F5E6FE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ab/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return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+ 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y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;</w:t>
            </w:r>
          </w:p>
          <w:p w14:paraId="51AB55F2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}</w:t>
            </w:r>
          </w:p>
          <w:p w14:paraId="350CFD2F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func(</w:t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, </w:t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c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)</w:t>
            </w:r>
          </w:p>
          <w:p w14:paraId="4E59BD81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{</w:t>
            </w:r>
          </w:p>
          <w:p w14:paraId="63C7D800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   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c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 = 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c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- 1;</w:t>
            </w:r>
          </w:p>
          <w:p w14:paraId="04B6658D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   </w:t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f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(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c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== 0) </w:t>
            </w:r>
          </w:p>
          <w:p w14:paraId="646274C3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ab/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ab/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return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1;</w:t>
            </w:r>
          </w:p>
          <w:p w14:paraId="302652EE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   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= 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+ 1;</w:t>
            </w:r>
          </w:p>
          <w:p w14:paraId="49483220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ab/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c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= 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;</w:t>
            </w:r>
          </w:p>
          <w:p w14:paraId="71B7E245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ab/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return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add(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,&amp;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c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) * (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);</w:t>
            </w:r>
          </w:p>
          <w:p w14:paraId="36705971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}</w:t>
            </w:r>
          </w:p>
          <w:p w14:paraId="0F241EF1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main()</w:t>
            </w:r>
          </w:p>
          <w:p w14:paraId="77C3C3B0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{</w:t>
            </w:r>
          </w:p>
          <w:p w14:paraId="2C37235C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   </w:t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p = 5;</w:t>
            </w:r>
          </w:p>
          <w:p w14:paraId="5A5453F7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   cout</w:t>
            </w:r>
            <w:r w:rsidRPr="00F55202">
              <w:rPr>
                <w:rFonts w:ascii="Cascadia Mono" w:eastAsiaTheme="minorHAnsi" w:hAnsi="Cascadia Mono" w:cs="Cascadia Mono"/>
                <w:color w:val="008080"/>
                <w:sz w:val="20"/>
                <w:szCs w:val="20"/>
                <w:lang w:val="en-PK"/>
              </w:rPr>
              <w:t>&lt;&lt;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func(&amp;p, p);</w:t>
            </w:r>
          </w:p>
          <w:p w14:paraId="0D6BA97E" w14:textId="702618DF" w:rsidR="001D7691" w:rsidRPr="00F55202" w:rsidRDefault="00F55202" w:rsidP="00F55202">
            <w:pPr>
              <w:rPr>
                <w:sz w:val="20"/>
                <w:szCs w:val="20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}</w:t>
            </w:r>
          </w:p>
        </w:tc>
        <w:tc>
          <w:tcPr>
            <w:tcW w:w="3160" w:type="dxa"/>
          </w:tcPr>
          <w:p w14:paraId="0F21883B" w14:textId="62BCA018" w:rsidR="001D7691" w:rsidRDefault="0030428E" w:rsidP="001D7691">
            <w:r>
              <w:t>72</w:t>
            </w:r>
          </w:p>
        </w:tc>
      </w:tr>
    </w:tbl>
    <w:p w14:paraId="074BE810" w14:textId="7B145AC7" w:rsidR="00015610" w:rsidRDefault="00015610" w:rsidP="00015610"/>
    <w:p w14:paraId="4163C97D" w14:textId="1038788D" w:rsidR="00CD3E86" w:rsidRPr="00015610" w:rsidRDefault="00CD3E86" w:rsidP="00CD3E86">
      <w:pPr>
        <w:pBdr>
          <w:bottom w:val="single" w:sz="18" w:space="1" w:color="auto"/>
        </w:pBdr>
        <w:rPr>
          <w:b/>
          <w:bCs/>
        </w:rPr>
      </w:pPr>
      <w:r w:rsidRPr="00015610">
        <w:rPr>
          <w:b/>
          <w:bCs/>
        </w:rPr>
        <w:t>Question 0</w:t>
      </w:r>
      <w:r w:rsidR="00C039B1">
        <w:rPr>
          <w:b/>
          <w:bCs/>
        </w:rPr>
        <w:t>2</w:t>
      </w:r>
      <w:r w:rsidRPr="00015610">
        <w:rPr>
          <w:b/>
          <w:bCs/>
        </w:rPr>
        <w:t xml:space="preserve">: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</w:t>
      </w:r>
      <w:r w:rsidR="00C039B1">
        <w:rPr>
          <w:b/>
          <w:bCs/>
        </w:rPr>
        <w:t xml:space="preserve">             </w:t>
      </w:r>
      <w:r>
        <w:rPr>
          <w:b/>
          <w:bCs/>
        </w:rPr>
        <w:t xml:space="preserve"> </w:t>
      </w:r>
      <w:r w:rsidR="00C039B1">
        <w:rPr>
          <w:b/>
          <w:bCs/>
        </w:rPr>
        <w:t>[03</w:t>
      </w:r>
      <w:r>
        <w:rPr>
          <w:b/>
          <w:bCs/>
        </w:rPr>
        <w:t>]</w:t>
      </w:r>
    </w:p>
    <w:p w14:paraId="6175813A" w14:textId="77777777" w:rsidR="00C039B1" w:rsidRPr="001B7B22" w:rsidRDefault="00C039B1" w:rsidP="00C039B1">
      <w:pPr>
        <w:jc w:val="both"/>
        <w:rPr>
          <w:b/>
          <w:bCs/>
          <w:i/>
          <w:iCs/>
          <w:u w:val="single"/>
          <w:lang w:val="en-PK" w:eastAsia="en-PK"/>
        </w:rPr>
      </w:pPr>
      <w:r w:rsidRPr="001B7B22">
        <w:rPr>
          <w:lang w:val="en-PK" w:eastAsia="en-PK"/>
        </w:rPr>
        <w:t>Take an array of 10 elements. Split it into middle and store the elements in two different arrays. E.g.-</w:t>
      </w:r>
      <w:r w:rsidRPr="001B7B22">
        <w:rPr>
          <w:lang w:val="en-PK" w:eastAsia="en-PK"/>
        </w:rPr>
        <w:br/>
      </w:r>
      <w:r w:rsidRPr="001B7B22">
        <w:rPr>
          <w:b/>
          <w:bCs/>
          <w:i/>
          <w:iCs/>
          <w:u w:val="single"/>
          <w:lang w:val="en-PK" w:eastAsia="en-PK"/>
        </w:rPr>
        <w:t xml:space="preserve">Initial </w:t>
      </w:r>
      <w:r w:rsidRPr="00705514">
        <w:rPr>
          <w:b/>
          <w:bCs/>
          <w:i/>
          <w:iCs/>
          <w:u w:val="single"/>
          <w:lang w:val="en-PK" w:eastAsia="en-PK"/>
        </w:rPr>
        <w:t>array:</w:t>
      </w:r>
    </w:p>
    <w:tbl>
      <w:tblPr>
        <w:tblW w:w="9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9"/>
        <w:gridCol w:w="1099"/>
        <w:gridCol w:w="1100"/>
        <w:gridCol w:w="1100"/>
        <w:gridCol w:w="1100"/>
        <w:gridCol w:w="776"/>
        <w:gridCol w:w="595"/>
        <w:gridCol w:w="827"/>
        <w:gridCol w:w="550"/>
        <w:gridCol w:w="1100"/>
      </w:tblGrid>
      <w:tr w:rsidR="00C039B1" w:rsidRPr="001C3665" w14:paraId="5327E189" w14:textId="77777777" w:rsidTr="006B35F9">
        <w:trPr>
          <w:trHeight w:val="256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EB7D43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316276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9B0ABA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F774CF" w14:textId="77777777" w:rsidR="00C039B1" w:rsidRPr="001B7B22" w:rsidRDefault="00C039B1" w:rsidP="00C039B1">
            <w:pPr>
              <w:jc w:val="both"/>
              <w:rPr>
                <w:b/>
                <w:bCs/>
                <w:lang w:eastAsia="en-PK"/>
              </w:rPr>
            </w:pPr>
            <w:r w:rsidRPr="001C3665">
              <w:rPr>
                <w:b/>
                <w:bCs/>
                <w:lang w:eastAsia="en-PK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491121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63</w:t>
            </w:r>
          </w:p>
        </w:tc>
        <w:tc>
          <w:tcPr>
            <w:tcW w:w="7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22CFFD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9</w:t>
            </w:r>
          </w:p>
        </w:tc>
        <w:tc>
          <w:tcPr>
            <w:tcW w:w="5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92152B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8</w:t>
            </w:r>
          </w:p>
        </w:tc>
        <w:tc>
          <w:tcPr>
            <w:tcW w:w="8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4300FE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89D91A" w14:textId="77777777" w:rsidR="00C039B1" w:rsidRPr="001B7B22" w:rsidRDefault="00C039B1" w:rsidP="00C039B1">
            <w:pPr>
              <w:jc w:val="both"/>
              <w:rPr>
                <w:b/>
                <w:bCs/>
                <w:lang w:eastAsia="en-PK"/>
              </w:rPr>
            </w:pPr>
            <w:r w:rsidRPr="001C3665">
              <w:rPr>
                <w:b/>
                <w:bCs/>
                <w:lang w:eastAsia="en-PK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5AA991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78</w:t>
            </w:r>
          </w:p>
        </w:tc>
      </w:tr>
    </w:tbl>
    <w:p w14:paraId="3C043803" w14:textId="77777777" w:rsidR="00C039B1" w:rsidRPr="001B7B22" w:rsidRDefault="00C039B1" w:rsidP="00C039B1">
      <w:pPr>
        <w:jc w:val="both"/>
        <w:rPr>
          <w:b/>
          <w:bCs/>
          <w:i/>
          <w:iCs/>
          <w:u w:val="single"/>
          <w:lang w:val="en-PK" w:eastAsia="en-PK"/>
        </w:rPr>
      </w:pPr>
      <w:r w:rsidRPr="001B7B22">
        <w:rPr>
          <w:lang w:val="en-PK" w:eastAsia="en-PK"/>
        </w:rPr>
        <w:br/>
      </w:r>
      <w:r w:rsidRPr="001B7B22">
        <w:rPr>
          <w:b/>
          <w:bCs/>
          <w:i/>
          <w:iCs/>
          <w:u w:val="single"/>
          <w:lang w:val="en-PK" w:eastAsia="en-PK"/>
        </w:rPr>
        <w:t xml:space="preserve">After </w:t>
      </w:r>
      <w:r w:rsidRPr="00705514">
        <w:rPr>
          <w:b/>
          <w:bCs/>
          <w:i/>
          <w:iCs/>
          <w:u w:val="single"/>
          <w:lang w:val="en-PK" w:eastAsia="en-PK"/>
        </w:rPr>
        <w:t>splitting:</w:t>
      </w:r>
    </w:p>
    <w:tbl>
      <w:tblPr>
        <w:tblW w:w="8871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5"/>
        <w:gridCol w:w="1774"/>
        <w:gridCol w:w="1774"/>
        <w:gridCol w:w="1774"/>
        <w:gridCol w:w="1774"/>
      </w:tblGrid>
      <w:tr w:rsidR="00C039B1" w:rsidRPr="00F85E28" w14:paraId="149F39D8" w14:textId="77777777" w:rsidTr="006B35F9"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E58C82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4BFA4A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CDE963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7F4225" w14:textId="77777777" w:rsidR="00C039B1" w:rsidRPr="00F85E28" w:rsidRDefault="00C039B1" w:rsidP="00C039B1">
            <w:pPr>
              <w:jc w:val="both"/>
              <w:rPr>
                <w:b/>
                <w:lang w:eastAsia="en-PK"/>
              </w:rPr>
            </w:pPr>
            <w:r w:rsidRPr="00F85E28">
              <w:rPr>
                <w:b/>
                <w:lang w:val="en-PK" w:eastAsia="en-PK"/>
              </w:rPr>
              <w:t>1</w:t>
            </w:r>
            <w:r w:rsidRPr="00F85E28">
              <w:rPr>
                <w:b/>
                <w:lang w:eastAsia="en-PK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1974B6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63</w:t>
            </w:r>
          </w:p>
        </w:tc>
      </w:tr>
    </w:tbl>
    <w:p w14:paraId="3B7AD123" w14:textId="77777777" w:rsidR="00C039B1" w:rsidRPr="00F85E28" w:rsidRDefault="00C039B1" w:rsidP="00C039B1">
      <w:pPr>
        <w:jc w:val="both"/>
        <w:rPr>
          <w:b/>
          <w:sz w:val="2"/>
          <w:lang w:val="en-PK" w:eastAsia="en-PK"/>
        </w:rPr>
      </w:pPr>
    </w:p>
    <w:tbl>
      <w:tblPr>
        <w:tblW w:w="8871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7"/>
        <w:gridCol w:w="1267"/>
        <w:gridCol w:w="2535"/>
        <w:gridCol w:w="1267"/>
        <w:gridCol w:w="2535"/>
      </w:tblGrid>
      <w:tr w:rsidR="00C039B1" w:rsidRPr="00F85E28" w14:paraId="44CAC4D9" w14:textId="77777777" w:rsidTr="006B35F9"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B5F1FF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11AC02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00C9F9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516266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38B028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78</w:t>
            </w:r>
          </w:p>
        </w:tc>
      </w:tr>
    </w:tbl>
    <w:p w14:paraId="31EE9C43" w14:textId="7722B2D0" w:rsidR="00C039B1" w:rsidRDefault="00C039B1" w:rsidP="00C039B1">
      <w:pPr>
        <w:jc w:val="both"/>
      </w:pPr>
      <w:r w:rsidRPr="001B7B22">
        <w:lastRenderedPageBreak/>
        <w:t xml:space="preserve">After splitting </w:t>
      </w:r>
      <w:r w:rsidR="00F85E28">
        <w:t>add 5 in each element of array1 and multiply 5 with each element of array2</w:t>
      </w:r>
      <w:r w:rsidRPr="001B7B22">
        <w:t xml:space="preserve"> </w:t>
      </w:r>
      <w:r w:rsidR="00F85E28">
        <w:t xml:space="preserve">then display the answer </w:t>
      </w:r>
      <w:r w:rsidRPr="001B7B22">
        <w:t>E.g.</w:t>
      </w:r>
      <w:r>
        <w:t>:</w:t>
      </w:r>
    </w:p>
    <w:tbl>
      <w:tblPr>
        <w:tblW w:w="8871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5"/>
        <w:gridCol w:w="1774"/>
        <w:gridCol w:w="1774"/>
        <w:gridCol w:w="1774"/>
        <w:gridCol w:w="1774"/>
      </w:tblGrid>
      <w:tr w:rsidR="00C039B1" w:rsidRPr="001B7B22" w14:paraId="31072EF7" w14:textId="77777777" w:rsidTr="006B35F9"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ED919B" w14:textId="03F89FD5" w:rsidR="00C039B1" w:rsidRPr="00F85E28" w:rsidRDefault="00F85E28" w:rsidP="00C039B1">
            <w:pPr>
              <w:jc w:val="both"/>
              <w:rPr>
                <w:b/>
                <w:bCs/>
                <w:lang w:eastAsia="en-PK"/>
              </w:rPr>
            </w:pPr>
            <w:r>
              <w:rPr>
                <w:b/>
                <w:bCs/>
                <w:lang w:eastAsia="en-PK"/>
              </w:rPr>
              <w:t>6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F7A3EE" w14:textId="67045981" w:rsidR="00C039B1" w:rsidRPr="001B7B22" w:rsidRDefault="00F85E28" w:rsidP="00C039B1">
            <w:pPr>
              <w:jc w:val="both"/>
              <w:rPr>
                <w:b/>
                <w:bCs/>
                <w:lang w:val="en-PK" w:eastAsia="en-PK"/>
              </w:rPr>
            </w:pPr>
            <w:r>
              <w:rPr>
                <w:b/>
                <w:bCs/>
                <w:lang w:val="en-PK" w:eastAsia="en-PK"/>
              </w:rPr>
              <w:t>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5892EA" w14:textId="3E21472A" w:rsidR="00C039B1" w:rsidRPr="001B7B22" w:rsidRDefault="00F85E28" w:rsidP="00C039B1">
            <w:pPr>
              <w:jc w:val="both"/>
              <w:rPr>
                <w:b/>
                <w:bCs/>
                <w:lang w:val="en-PK" w:eastAsia="en-PK"/>
              </w:rPr>
            </w:pPr>
            <w:r>
              <w:rPr>
                <w:b/>
                <w:bCs/>
                <w:lang w:val="en-PK" w:eastAsia="en-PK"/>
              </w:rPr>
              <w:t>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08F059" w14:textId="1903984B" w:rsidR="00C039B1" w:rsidRPr="001B7B22" w:rsidRDefault="00C039B1" w:rsidP="00C039B1">
            <w:pPr>
              <w:jc w:val="both"/>
              <w:rPr>
                <w:b/>
                <w:bCs/>
                <w:lang w:eastAsia="en-PK"/>
              </w:rPr>
            </w:pPr>
            <w:r w:rsidRPr="001B7B22">
              <w:rPr>
                <w:b/>
                <w:bCs/>
                <w:lang w:val="en-PK" w:eastAsia="en-PK"/>
              </w:rPr>
              <w:t>1</w:t>
            </w:r>
            <w:r w:rsidR="00F85E28">
              <w:rPr>
                <w:b/>
                <w:bCs/>
                <w:lang w:eastAsia="en-PK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F98243" w14:textId="771C44F3" w:rsidR="00C039B1" w:rsidRPr="00F85E28" w:rsidRDefault="00F85E28" w:rsidP="00C039B1">
            <w:pPr>
              <w:jc w:val="both"/>
              <w:rPr>
                <w:b/>
                <w:bCs/>
                <w:lang w:eastAsia="en-PK"/>
              </w:rPr>
            </w:pPr>
            <w:r>
              <w:rPr>
                <w:b/>
                <w:bCs/>
                <w:lang w:val="en-PK" w:eastAsia="en-PK"/>
              </w:rPr>
              <w:t>6</w:t>
            </w:r>
            <w:r>
              <w:rPr>
                <w:b/>
                <w:bCs/>
                <w:lang w:eastAsia="en-PK"/>
              </w:rPr>
              <w:t>8</w:t>
            </w:r>
          </w:p>
        </w:tc>
      </w:tr>
    </w:tbl>
    <w:p w14:paraId="4594EFFE" w14:textId="77777777" w:rsidR="00C039B1" w:rsidRPr="00C039B1" w:rsidRDefault="00C039B1" w:rsidP="00C039B1">
      <w:pPr>
        <w:jc w:val="both"/>
        <w:rPr>
          <w:sz w:val="2"/>
          <w:lang w:val="en-PK" w:eastAsia="en-PK"/>
        </w:rPr>
      </w:pPr>
    </w:p>
    <w:tbl>
      <w:tblPr>
        <w:tblW w:w="8871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8"/>
        <w:gridCol w:w="1478"/>
        <w:gridCol w:w="2218"/>
        <w:gridCol w:w="1479"/>
        <w:gridCol w:w="2218"/>
      </w:tblGrid>
      <w:tr w:rsidR="00F85E28" w:rsidRPr="001B7B22" w14:paraId="1711B895" w14:textId="77777777" w:rsidTr="006B35F9"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C7C6DA" w14:textId="0125A675" w:rsidR="00C039B1" w:rsidRPr="00F85E28" w:rsidRDefault="00F85E28" w:rsidP="00C039B1">
            <w:pPr>
              <w:jc w:val="both"/>
              <w:rPr>
                <w:b/>
                <w:bCs/>
                <w:lang w:eastAsia="en-PK"/>
              </w:rPr>
            </w:pPr>
            <w:r>
              <w:rPr>
                <w:b/>
                <w:bCs/>
                <w:lang w:eastAsia="en-PK"/>
              </w:rPr>
              <w:t>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248264" w14:textId="7C1ECA19" w:rsidR="00C039B1" w:rsidRPr="001B7B22" w:rsidRDefault="00F85E28" w:rsidP="00C039B1">
            <w:pPr>
              <w:jc w:val="both"/>
              <w:rPr>
                <w:b/>
                <w:bCs/>
                <w:lang w:val="en-PK" w:eastAsia="en-PK"/>
              </w:rPr>
            </w:pPr>
            <w:r>
              <w:rPr>
                <w:b/>
                <w:bCs/>
                <w:lang w:val="en-PK" w:eastAsia="en-PK"/>
              </w:rPr>
              <w:t>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AB376E" w14:textId="24FF8A20" w:rsidR="00C039B1" w:rsidRPr="00F85E28" w:rsidRDefault="00F85E28" w:rsidP="00C039B1">
            <w:pPr>
              <w:jc w:val="both"/>
              <w:rPr>
                <w:b/>
                <w:bCs/>
                <w:lang w:eastAsia="en-PK"/>
              </w:rPr>
            </w:pPr>
            <w:r>
              <w:rPr>
                <w:b/>
                <w:bCs/>
                <w:lang w:val="en-PK" w:eastAsia="en-PK"/>
              </w:rPr>
              <w:t>4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7A4F9A" w14:textId="5CB686E1" w:rsidR="00C039B1" w:rsidRPr="001B7B22" w:rsidRDefault="00F85E28" w:rsidP="00C039B1">
            <w:pPr>
              <w:jc w:val="both"/>
              <w:rPr>
                <w:b/>
                <w:bCs/>
                <w:lang w:eastAsia="en-PK"/>
              </w:rPr>
            </w:pPr>
            <w:r>
              <w:rPr>
                <w:b/>
                <w:bCs/>
                <w:lang w:eastAsia="en-PK"/>
              </w:rPr>
              <w:t>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4C9C36" w14:textId="6C607075" w:rsidR="00C039B1" w:rsidRPr="00F85E28" w:rsidRDefault="00F85E28" w:rsidP="00C039B1">
            <w:pPr>
              <w:jc w:val="both"/>
              <w:rPr>
                <w:b/>
                <w:bCs/>
                <w:lang w:eastAsia="en-PK"/>
              </w:rPr>
            </w:pPr>
            <w:r>
              <w:rPr>
                <w:b/>
                <w:bCs/>
                <w:lang w:val="en-PK" w:eastAsia="en-PK"/>
              </w:rPr>
              <w:t>390</w:t>
            </w:r>
          </w:p>
        </w:tc>
      </w:tr>
    </w:tbl>
    <w:p w14:paraId="68F516AA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808080"/>
          <w:sz w:val="19"/>
          <w:szCs w:val="19"/>
        </w:rPr>
        <w:t>#include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&lt;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</w:rPr>
        <w:t>iostream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</w:rPr>
        <w:t>&gt;</w:t>
      </w:r>
    </w:p>
    <w:p w14:paraId="1D73799C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proofErr w:type="gram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using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namespac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st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720D2731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</w:p>
    <w:p w14:paraId="7DA5749D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proofErr w:type="spellStart"/>
      <w:proofErr w:type="gram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proofErr w:type="spellEnd"/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main()</w:t>
      </w:r>
    </w:p>
    <w:p w14:paraId="4F77A7F1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>{</w:t>
      </w:r>
    </w:p>
    <w:p w14:paraId="3C729A99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const</w:t>
      </w:r>
      <w:proofErr w:type="spellEnd"/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size = 8;</w:t>
      </w:r>
    </w:p>
    <w:p w14:paraId="13A1B574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[size]={1,2,3,4,5,6,7,8}, a1[4], a2[4];</w:t>
      </w:r>
    </w:p>
    <w:p w14:paraId="3DBADCC3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proofErr w:type="spellEnd"/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s = 0 ,e = size, p1 = 0, p2 = 0;</w:t>
      </w:r>
    </w:p>
    <w:p w14:paraId="44B3F277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proofErr w:type="spellEnd"/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mid = (s + e) / 2;</w:t>
      </w:r>
    </w:p>
    <w:p w14:paraId="46699FF6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for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lt; size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++)</w:t>
      </w:r>
    </w:p>
    <w:p w14:paraId="5D2A8D50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{</w:t>
      </w:r>
    </w:p>
    <w:p w14:paraId="447C13F3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if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lt; mid)</w:t>
      </w:r>
    </w:p>
    <w:p w14:paraId="67161B9B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a1[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p1++] 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];</w:t>
      </w:r>
    </w:p>
    <w:p w14:paraId="562DEA57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else</w:t>
      </w:r>
      <w:proofErr w:type="gramEnd"/>
    </w:p>
    <w:p w14:paraId="3A83EE10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a2[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p2++] 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];</w:t>
      </w:r>
    </w:p>
    <w:p w14:paraId="7250A936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}</w:t>
      </w:r>
    </w:p>
    <w:p w14:paraId="1B786ECF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"Array 1: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763FCE24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for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lt; p1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++)</w:t>
      </w:r>
    </w:p>
    <w:p w14:paraId="08D43E35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{</w:t>
      </w:r>
    </w:p>
    <w:p w14:paraId="516325EF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a1[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]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"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63B321E1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}</w:t>
      </w:r>
    </w:p>
    <w:p w14:paraId="6A27AFB1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"Array 2: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0F8C1C47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for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lt; p2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++)</w:t>
      </w:r>
    </w:p>
    <w:p w14:paraId="0D2596C1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{</w:t>
      </w:r>
    </w:p>
    <w:p w14:paraId="76151E1C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a2[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]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"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23311AA0" w14:textId="77777777" w:rsidR="0030428E" w:rsidRDefault="0030428E" w:rsidP="0030428E">
      <w:pPr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}</w:t>
      </w:r>
    </w:p>
    <w:p w14:paraId="20F870CB" w14:textId="2DD728BE" w:rsidR="00CD3E86" w:rsidRDefault="0030428E" w:rsidP="0030428E">
      <w:r>
        <w:rPr>
          <w:rFonts w:ascii="Cascadia Mono" w:eastAsiaTheme="minorHAnsi" w:hAnsi="Cascadia Mono" w:cs="Cascadia Mono"/>
          <w:color w:val="000000"/>
          <w:sz w:val="19"/>
          <w:szCs w:val="19"/>
        </w:rPr>
        <w:t>}</w:t>
      </w:r>
      <w:bookmarkStart w:id="0" w:name="_GoBack"/>
      <w:bookmarkEnd w:id="0"/>
    </w:p>
    <w:sectPr w:rsidR="00CD3E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EA20D6"/>
    <w:multiLevelType w:val="hybridMultilevel"/>
    <w:tmpl w:val="E780A30C"/>
    <w:lvl w:ilvl="0" w:tplc="4CA60A9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gCSxoaG5uaGpko6SsGpxcWZ+XkgBca1ALCxHjwsAAAA"/>
  </w:docVars>
  <w:rsids>
    <w:rsidRoot w:val="005232B0"/>
    <w:rsid w:val="00015610"/>
    <w:rsid w:val="00025259"/>
    <w:rsid w:val="001D7691"/>
    <w:rsid w:val="0030428E"/>
    <w:rsid w:val="005232B0"/>
    <w:rsid w:val="00847C89"/>
    <w:rsid w:val="008663CE"/>
    <w:rsid w:val="009075BA"/>
    <w:rsid w:val="009E2F7B"/>
    <w:rsid w:val="00C039B1"/>
    <w:rsid w:val="00CD3E86"/>
    <w:rsid w:val="00F55202"/>
    <w:rsid w:val="00F85E28"/>
    <w:rsid w:val="00F91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C21A5"/>
  <w15:chartTrackingRefBased/>
  <w15:docId w15:val="{B208C6C5-0859-437B-AFC7-4843E69F9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6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610"/>
    <w:pPr>
      <w:ind w:left="720"/>
      <w:contextualSpacing/>
    </w:pPr>
  </w:style>
  <w:style w:type="table" w:styleId="TableGrid">
    <w:name w:val="Table Grid"/>
    <w:basedOn w:val="TableNormal"/>
    <w:uiPriority w:val="39"/>
    <w:rsid w:val="00015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581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pash Awais BULC</dc:creator>
  <cp:keywords/>
  <dc:description/>
  <cp:lastModifiedBy>Zupash</cp:lastModifiedBy>
  <cp:revision>2</cp:revision>
  <cp:lastPrinted>2022-08-24T13:36:00Z</cp:lastPrinted>
  <dcterms:created xsi:type="dcterms:W3CDTF">2023-02-26T17:21:00Z</dcterms:created>
  <dcterms:modified xsi:type="dcterms:W3CDTF">2023-02-26T17:21:00Z</dcterms:modified>
</cp:coreProperties>
</file>